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73DA7B" w14:textId="71B32F9E" w:rsidR="00030EE3" w:rsidRPr="009D3861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Latn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ПРИЛОГ </w:t>
      </w:r>
      <w:r w:rsidR="009D3861">
        <w:rPr>
          <w:rFonts w:ascii="Times New Roman" w:hAnsi="Times New Roman" w:cs="Times New Roman"/>
          <w:bCs/>
          <w:sz w:val="24"/>
          <w:szCs w:val="24"/>
          <w:lang w:val="sr-Latn-CS"/>
        </w:rPr>
        <w:t>4</w:t>
      </w:r>
    </w:p>
    <w:p w14:paraId="69743244" w14:textId="77777777" w:rsidR="009D3861" w:rsidRPr="000A076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9B941CE" w14:textId="6F4FEABE" w:rsidR="009D3861" w:rsidRPr="00C254F6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  <w:r w:rsidRPr="009D3861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КРИТЕРИЈУМИ ЗА ИЗБОР ПРОЈЕКАТА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(породичне куће, станов</w:t>
      </w:r>
      <w:r w:rsidR="00F26C03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е</w:t>
      </w:r>
      <w:r w:rsidRPr="000A076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  </w:t>
      </w:r>
      <w:r w:rsidRPr="00C254F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 xml:space="preserve">и стамбене  </w:t>
      </w:r>
      <w:r w:rsidR="00F26C03" w:rsidRPr="00C254F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зграде</w:t>
      </w:r>
      <w:r w:rsidRPr="00C254F6"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  <w:t>)</w:t>
      </w:r>
    </w:p>
    <w:p w14:paraId="4D41AB4A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47906E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607FD1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B49B9" w14:textId="79E54BFE" w:rsidR="009D3861" w:rsidRPr="000A0766" w:rsidRDefault="009D3861" w:rsidP="00C254F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. З</w:t>
            </w:r>
            <w:r w:rsidRPr="009D3861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менa спољних прозора и врата и других транспарентних елемената термичког омотача са одговарајућим термичким својствима према негрејаним просторијама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за </w:t>
            </w:r>
            <w:r w:rsidRPr="00C254F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стамбен</w:t>
            </w:r>
            <w:r w:rsidR="00F26C03" w:rsidRPr="00C254F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C254F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зград</w:t>
            </w:r>
            <w:r w:rsidR="00F26C03" w:rsidRPr="00C254F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 породичн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кућ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</w:t>
            </w:r>
            <w:r w:rsidR="00F26C03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е</w:t>
            </w:r>
            <w:r w:rsidRPr="000A0766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)</w:t>
            </w:r>
          </w:p>
        </w:tc>
      </w:tr>
      <w:tr w:rsidR="009D3861" w:rsidRPr="000A0766" w14:paraId="6924C322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B848497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DF78AA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2217301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5EE41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61200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0</w:t>
            </w:r>
          </w:p>
        </w:tc>
      </w:tr>
      <w:tr w:rsidR="009D3861" w:rsidRPr="000A0766" w14:paraId="229206EF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9CEA5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D74C2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75086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20B53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D5209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0</w:t>
            </w:r>
          </w:p>
        </w:tc>
      </w:tr>
      <w:tr w:rsidR="009D3861" w:rsidRPr="000A0766" w14:paraId="4E7BC3A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34170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63A9F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187E8BA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0D47C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21C8803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F7E10A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8122B0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F6A4685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9ABF4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88E5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DFC05A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205A1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2E3034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F84A27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872559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4ABEC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A12470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58A8F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6AC05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A4EB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3BEAA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24B14B9F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CEA314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19D6D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25B09B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ED1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9E70D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5ECB2B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8FD09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425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EC5DD1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914A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F38F1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CB4A2C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BEC2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329CC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1325991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69AFF" w14:textId="77777777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</w:t>
            </w:r>
            <w:r w:rsidRPr="00C254F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и стамбене зграде</w:t>
            </w:r>
          </w:p>
          <w:p w14:paraId="7C04DA29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72A5CDC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A3077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0AE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1C5385F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43C49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19A173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13396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46BEE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176967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8C6499E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1E666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4B6DF5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4700CA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2DE6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1A20F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2922D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A364B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5AF9A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5B4E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294B8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4406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4DFA94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6A8A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EB20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CCC6C2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36EE01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89D0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FF7945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95F16B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5D597E7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02C557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7CD8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5639C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F291B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18CF6FD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6F95D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B93FBF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C75D7BF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030CE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07A3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74C71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E2AAEE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C43F8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4171D73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885E2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190E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2359C10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5A7A9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1E3810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2E003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4E6C0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931D8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63F8899C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FA030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51FA3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0D671F8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C41504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2DF5E65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317F85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A96066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93377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C43E48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3E7F754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808AB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574F06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0C96C8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2949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5CBF585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BF7FEF8" w14:textId="66AB0ABE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AC80472" w14:textId="77777777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ACED17F" w14:textId="77777777" w:rsidR="009D3861" w:rsidRPr="00C757B3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8DBD28C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FD5612" w14:textId="66654A75" w:rsidR="009D3861" w:rsidRPr="000A0766" w:rsidRDefault="009D3861" w:rsidP="009D3861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2. П</w:t>
            </w:r>
            <w:r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остављање и набавка материјала за  термичку изолацију зидова, подова на тлу и осталих делова термичког омотача према негрејаном простору, осим термичке изолације за таваницу и испод кровног покривача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стамбене зграде и породичне куће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4A051D9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90ED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2A261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439D67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D42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F0E97A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286D08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E4A72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E92EA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D63795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8F9D93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0F635B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7AFF0D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C33E6CA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298C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D083D1C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5C4E16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0AD43F51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1D04FC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54F8A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E50B5C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8DCA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5879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7F933EE6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59828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F177F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2A2894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1026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26053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942652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7996DB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9D012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975D93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303CC0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9E6B7A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EDC9B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*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027E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D9846F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31F940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7F742A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28A2B2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E8996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50D1B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2810261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A6508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D4C2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1EC8DA6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927F6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2F331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98203E5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701084" w14:textId="77777777" w:rsidR="009D3861" w:rsidRPr="00E51645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</w:p>
          <w:p w14:paraId="583663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9AA26BD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DC47C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BB549E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08F5163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9CE55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1836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0029E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61C6EC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191324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134B2C17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53D33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D9BD9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1FA114C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E726D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CA516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7B835E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A74A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DBFE52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7686F61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F9BBE5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AA2CD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675FF0D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9CB7B6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40A0A7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D4B53C3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A787E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1679CC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507B45E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DD932B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402C292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35D4A9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1DC33B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32A6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EFD4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2DBD6A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DFA8B3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57C98C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1DC7BC9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59F00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71ABE6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A1F754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8590C9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01C6D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A7FA1E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E32EBD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4CB7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6E1072F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71E6F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B579D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73C32B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18491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B9213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2FA4B49B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B727A5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CCFA2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1F63D218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CB178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32A3162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A6AE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626520B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B5641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CD2730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F39889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A438B6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20751C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359D8B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39E56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213A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8DB0061" w14:textId="14A7CD3A" w:rsidR="009D3861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44AA494D" w14:textId="77777777" w:rsidR="009D3861" w:rsidRDefault="009D3861" w:rsidP="009D386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14:paraId="2AC7AF32" w14:textId="1EA250E2" w:rsidR="009D3861" w:rsidRPr="000A0766" w:rsidRDefault="009D3861" w:rsidP="009D386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4998D98B" w14:textId="77777777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6C187D3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4974F4" w14:textId="6E4C4675" w:rsidR="009D3861" w:rsidRPr="000A0766" w:rsidRDefault="00E55D56" w:rsidP="00E55D56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 xml:space="preserve">3.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</w:t>
            </w:r>
            <w:r w:rsidR="009D3861" w:rsidRP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стављање и набавка материјала за термичку изолацију таванице и испод кровног покривача </w:t>
            </w:r>
            <w:r w:rsidR="009D386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(за породичне куће</w:t>
            </w:r>
            <w:r w:rsidR="009D3861"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EC90D5E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89B41B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CF1798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4FF6A50E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12B65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E96C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03F30D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26F4A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3E6EF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0CB91D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342B0E2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8887B9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3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7EDA0C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A6791D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81141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0F97C5E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3E095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1EB7139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E24DE3F" w14:textId="5E19910C" w:rsidR="009D3861" w:rsidRPr="000A0766" w:rsidRDefault="009D3861" w:rsidP="0044310C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6ED4EE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1DE98EA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636B7B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1F040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3376FD81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128149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F699CB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531718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801F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A08B91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0224BC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237750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A51BA4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088C778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C1EC0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470A0BE2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593B41" w14:textId="7DC27E06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и начин грејања на: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4325B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0F241047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76BE5B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71A06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5CF62E01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5911A6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DE9FB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5DA87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B4FC4D0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3E415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2C583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14621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систем даљинског грејањ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0451DF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3CB58C1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AFE2B2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302AA094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4E94B5B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6B18C42B" w14:textId="34FCDA78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30E0CC6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5F2A73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EC721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21161F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0F015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B2F943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48FD711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E75C41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CAED4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2BFCC7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E8775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3630D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518850A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71FB17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BA70D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3AAFE7BF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8C1C3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237799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76661F86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5A68F3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78EE9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123EADA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6D43D8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48785F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66702A8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99A5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0A0766" w14:paraId="6A3F49D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1C2188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00E20044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9011C52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A82D62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346AC1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30E73F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246514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540A422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4604C5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31B56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6E17385" w14:textId="22198F62" w:rsidR="009D3861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p w14:paraId="499E62D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6D76A1" w14:paraId="2CF58C8A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209B5F" w14:textId="6E9F6538" w:rsidR="009D3861" w:rsidRPr="006D76A1" w:rsidRDefault="00E55D56" w:rsidP="00E55D5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4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природни гас, грејачa простора, или замена постојећег грејача прост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ора (котао или пећ) ефикаснијим 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7A0F936F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1D6744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D40017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981391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338075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05C7D1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14484C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26729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C51A03C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CF7E0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22E254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17E882AA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27CF0F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52566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2C71F87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E9679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899D3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B0EEF86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B54B0C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764269D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707E616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129DF4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8A10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E23809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8CABA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3D8392E8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27D64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54350A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0B0D237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A792B0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B363EB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38DC9E7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72238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86D7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668F58F0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B7F71A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6C79B517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453EDBF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D47AD9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6F16AC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252087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5DA78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109096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69ACBC8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889000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602C5D0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BA46C7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3A0707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A50CB5C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F8B174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C6A8E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FB9CE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96795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352EA40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A70AC" w14:textId="77777777" w:rsidR="009D3861" w:rsidRPr="00C43751" w:rsidRDefault="009D3861" w:rsidP="009D3861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C254F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</w:p>
          <w:p w14:paraId="05316741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1D09B660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17796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58346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2DBB4FD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A63F38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D40B1E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11257F4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5F27CF1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AFE5DE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2E5BB7D4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5117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BFCBE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9ED04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A7F957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15305C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3F754B6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9DCE0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2B6958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2CBF4F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DB9B8C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B028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4B34C85E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827DD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2FC4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0D9E1B2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2F7AE2B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E1704D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4AB73479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84979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3861" w:rsidRPr="00E51645" w14:paraId="43ED9DAC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164D288" w14:textId="77777777" w:rsidR="009D3861" w:rsidRPr="00E51645" w:rsidRDefault="009D3861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9D3861" w:rsidRPr="000A0766" w14:paraId="224B99D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C6A97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06691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3CD630A8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95902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C69F32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526E1538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1581AA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1C080F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3EADB01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30F0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92615B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19528288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48EF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0C20C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52B4BB79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66823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B5BA3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353B07B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8EA5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268E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913FC50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4A35072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51E6E6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7DE60DEA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C38586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7FA6C9AD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B0B899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2968B4D5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93FB0B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129EF4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607ACB2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EE2014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516ACB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B715B4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190F4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B2DA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7C02194" w14:textId="77777777" w:rsidR="00E55D56" w:rsidRDefault="00E55D56" w:rsidP="00E55D56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AB96E62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E55D56" w:rsidRPr="006D76A1" w14:paraId="2DFC99A6" w14:textId="77777777" w:rsidTr="00C254F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B816495" w14:textId="19E2E5A4" w:rsidR="00E55D56" w:rsidRPr="006D76A1" w:rsidRDefault="00E55D56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5. Н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абавка и  инсталација котлова на биомасу (дрвни пелет, брикет, сечка), грејачa простора, или замена постојећег грејача простора (котао или пећ) ефикаснијим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="005D55ED"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мена постојеће или уградња нове цевне мреже, грејних тела-радијатора и пратећег прибора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(за стамбене зград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,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 и станове</w:t>
            </w:r>
            <w:r w:rsidRPr="00E55D56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E55D56" w:rsidRPr="000A0766" w14:paraId="4C0045EA" w14:textId="77777777" w:rsidTr="00C254F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9F2FF9" w14:textId="77777777" w:rsidR="00E55D56" w:rsidRPr="000A0766" w:rsidRDefault="00E55D56" w:rsidP="00C254F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2FDD568" w14:textId="77777777" w:rsidTr="00C254F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86EF69" w14:textId="77777777" w:rsidR="00E55D56" w:rsidRPr="000A0766" w:rsidRDefault="00E55D56" w:rsidP="00C254F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9B5AF8" w14:textId="77777777" w:rsidR="00E55D56" w:rsidRPr="000A0766" w:rsidRDefault="00E55D56" w:rsidP="00C254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ABB8052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EF0AD41" w14:textId="77777777" w:rsidR="00E55D56" w:rsidRPr="000A0766" w:rsidRDefault="00E55D56" w:rsidP="00C254F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337279" w14:textId="77777777" w:rsidR="00E55D56" w:rsidRPr="000A0766" w:rsidRDefault="00E55D56" w:rsidP="00C254F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5A08805D" w14:textId="77777777" w:rsidTr="00C254F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636A700" w14:textId="77777777" w:rsidR="00E55D56" w:rsidRPr="000A0766" w:rsidRDefault="00E55D56" w:rsidP="00C254F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B18357" w14:textId="77777777" w:rsidR="00E55D56" w:rsidRPr="000A0766" w:rsidRDefault="00E55D56" w:rsidP="00C254F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00836FD9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14EDF" w14:textId="77777777" w:rsidR="00E55D56" w:rsidRPr="000A0766" w:rsidRDefault="00E55D56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AB87BE" w14:textId="77777777" w:rsidR="00E55D56" w:rsidRPr="000A0766" w:rsidRDefault="00E55D56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E55D56" w:rsidRPr="000A0766" w14:paraId="4AC4F50B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D6699EB" w14:textId="77777777" w:rsidR="00E55D56" w:rsidRPr="000A0766" w:rsidRDefault="00E55D56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2BAE27" w14:textId="77777777" w:rsidR="00E55D56" w:rsidRPr="000A0766" w:rsidRDefault="00E55D56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0115094B" w14:textId="77777777" w:rsidTr="00C254F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F98FFA" w14:textId="77777777" w:rsidR="00E55D56" w:rsidRPr="000A0766" w:rsidRDefault="00E55D56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213FAD18" w14:textId="77777777" w:rsidTr="00C254F6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F1240D1" w14:textId="77777777" w:rsidR="00E55D56" w:rsidRPr="000A0766" w:rsidRDefault="00E55D56" w:rsidP="00C254F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4D443E" w14:textId="77777777" w:rsidR="00E55D56" w:rsidRPr="000A0766" w:rsidRDefault="00E55D56" w:rsidP="00C254F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5D753051" w14:textId="77777777" w:rsidTr="00C254F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E03425" w14:textId="77777777" w:rsidR="00E55D56" w:rsidRPr="000A0766" w:rsidRDefault="00E55D56" w:rsidP="00C254F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3D370A" w14:textId="77777777" w:rsidR="00E55D56" w:rsidRPr="000A0766" w:rsidRDefault="00E55D56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27DAD058" w14:textId="77777777" w:rsidTr="00C254F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CB8607" w14:textId="77777777" w:rsidR="00E55D56" w:rsidRPr="000A0766" w:rsidRDefault="00E55D56" w:rsidP="00C254F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E1A098" w14:textId="77777777" w:rsidR="00E55D56" w:rsidRPr="000A0766" w:rsidRDefault="00E55D56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7873A241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7793BE" w14:textId="77777777" w:rsidR="00E55D56" w:rsidRPr="000A0766" w:rsidRDefault="00E55D56" w:rsidP="00C254F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6B9658" w14:textId="77777777" w:rsidR="00E55D56" w:rsidRPr="000A0766" w:rsidRDefault="00E55D56" w:rsidP="00C254F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E55D56" w:rsidRPr="000A0766" w14:paraId="22631218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49439" w14:textId="77777777" w:rsidR="00E55D56" w:rsidRPr="000A0766" w:rsidRDefault="00E55D56" w:rsidP="00C254F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5704E2" w14:textId="77777777" w:rsidR="00E55D56" w:rsidRPr="000A0766" w:rsidRDefault="00E55D56" w:rsidP="00C254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6E0D45D1" w14:textId="77777777" w:rsidTr="00C254F6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B9DAD7" w14:textId="77777777" w:rsidR="00E55D56" w:rsidRPr="000A0766" w:rsidRDefault="00E55D56" w:rsidP="00C254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04715445" w14:textId="77777777" w:rsidTr="00C254F6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E3C495B" w14:textId="77777777" w:rsidR="00E55D56" w:rsidRPr="000A0766" w:rsidRDefault="00E55D56" w:rsidP="00C254F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D6E739" w14:textId="77777777" w:rsidR="00E55D56" w:rsidRPr="000A0766" w:rsidRDefault="00E55D56" w:rsidP="00C254F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E55D56" w:rsidRPr="000A0766" w14:paraId="62B4E61B" w14:textId="77777777" w:rsidTr="00C254F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BA9763" w14:textId="77777777" w:rsidR="00E55D56" w:rsidRPr="000A0766" w:rsidRDefault="00E55D56" w:rsidP="00C254F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lastRenderedPageBreak/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4E6CE9" w14:textId="77777777" w:rsidR="00E55D56" w:rsidRPr="000A0766" w:rsidRDefault="00E55D56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595CD6A6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EC943E" w14:textId="77777777" w:rsidR="00E55D56" w:rsidRPr="000A0766" w:rsidRDefault="00E55D56" w:rsidP="00C254F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FFE0B9" w14:textId="77777777" w:rsidR="00E55D56" w:rsidRPr="000A0766" w:rsidRDefault="00E55D56" w:rsidP="00C254F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E55D56" w:rsidRPr="000A0766" w14:paraId="33C89DFD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9A3760B" w14:textId="77777777" w:rsidR="00E55D56" w:rsidRPr="000A0766" w:rsidRDefault="00E55D56" w:rsidP="00C254F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F478BB" w14:textId="77777777" w:rsidR="00E55D56" w:rsidRPr="000A0766" w:rsidRDefault="00E55D56" w:rsidP="00C254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E55D56" w:rsidRPr="000A0766" w14:paraId="772A73C4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61B6B9" w14:textId="77777777" w:rsidR="00E55D56" w:rsidRPr="000A0766" w:rsidRDefault="00E55D56" w:rsidP="00C254F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AB9971" w14:textId="77777777" w:rsidR="00E55D56" w:rsidRPr="000A0766" w:rsidRDefault="00E55D56" w:rsidP="00C254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E55D56" w:rsidRPr="000A0766" w14:paraId="76D6611C" w14:textId="77777777" w:rsidTr="00C254F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A81FBD" w14:textId="77777777" w:rsidR="00E55D56" w:rsidRPr="000A0766" w:rsidRDefault="00E55D56" w:rsidP="00C254F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E55D56" w:rsidRPr="000A0766" w14:paraId="1CC301EA" w14:textId="77777777" w:rsidTr="00C254F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586C01" w14:textId="77777777" w:rsidR="00E55D56" w:rsidRPr="00C43751" w:rsidRDefault="00E55D56" w:rsidP="00C254F6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станов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 xml:space="preserve"> и </w:t>
            </w:r>
            <w:r w:rsidRPr="00C254F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</w:p>
          <w:p w14:paraId="70342D84" w14:textId="77777777" w:rsidR="00E55D56" w:rsidRPr="000A0766" w:rsidRDefault="00E55D56" w:rsidP="00C254F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E55D56" w:rsidRPr="000A0766" w14:paraId="091A509D" w14:textId="77777777" w:rsidTr="00C254F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2D2349" w14:textId="77777777" w:rsidR="00E55D56" w:rsidRPr="000A0766" w:rsidRDefault="00E55D56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AF609D" w14:textId="77777777" w:rsidR="00E55D56" w:rsidRPr="000A0766" w:rsidRDefault="00E55D56" w:rsidP="00C254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868B590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35646" w14:textId="77777777" w:rsidR="00E55D56" w:rsidRPr="000A0766" w:rsidRDefault="00E55D56" w:rsidP="00C254F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61A0F6" w14:textId="77777777" w:rsidR="00E55D56" w:rsidRPr="000A0766" w:rsidRDefault="00E55D56" w:rsidP="00C254F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C312C97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0A37FF" w14:textId="77777777" w:rsidR="00E55D56" w:rsidRPr="000A0766" w:rsidRDefault="00E55D56" w:rsidP="00C254F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12ED94" w14:textId="77777777" w:rsidR="00E55D56" w:rsidRPr="000A0766" w:rsidRDefault="00E55D56" w:rsidP="00C254F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380F1712" w14:textId="77777777" w:rsidTr="00C254F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889749" w14:textId="77777777" w:rsidR="00E55D56" w:rsidRPr="000A0766" w:rsidRDefault="00E55D56" w:rsidP="00C254F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20C414" w14:textId="77777777" w:rsidR="00E55D56" w:rsidRPr="000A0766" w:rsidRDefault="00E55D56" w:rsidP="00C254F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789C4018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F4E548" w14:textId="77777777" w:rsidR="00E55D56" w:rsidRPr="000A0766" w:rsidRDefault="00E55D56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0CC989" w14:textId="77777777" w:rsidR="00E55D56" w:rsidRPr="000A0766" w:rsidRDefault="00E55D56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24C0146D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53C2D2" w14:textId="77777777" w:rsidR="00E55D56" w:rsidRPr="000A0766" w:rsidRDefault="00E55D56" w:rsidP="00C254F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65AD8F" w14:textId="77777777" w:rsidR="00E55D56" w:rsidRPr="000A0766" w:rsidRDefault="00E55D56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05D9FE18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DC6C64" w14:textId="77777777" w:rsidR="00E55D56" w:rsidRPr="000A0766" w:rsidRDefault="00E55D56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372D84" w14:textId="77777777" w:rsidR="00E55D56" w:rsidRPr="000A0766" w:rsidRDefault="00E55D56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09CC827E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F589BB" w14:textId="77777777" w:rsidR="00E55D56" w:rsidRPr="000A0766" w:rsidRDefault="00E55D56" w:rsidP="00C254F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B18873" w14:textId="77777777" w:rsidR="00E55D56" w:rsidRPr="000A0766" w:rsidRDefault="00E55D56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0E97CDE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B6BFAB" w14:textId="77777777" w:rsidR="00E55D56" w:rsidRPr="000A0766" w:rsidRDefault="00E55D56" w:rsidP="00C254F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E3B6D2" w14:textId="77777777" w:rsidR="00E55D56" w:rsidRPr="000A0766" w:rsidRDefault="00E55D56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7D474531" w14:textId="77777777" w:rsidTr="00C254F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8681DAC" w14:textId="77777777" w:rsidR="00E55D56" w:rsidRPr="000A0766" w:rsidRDefault="00E55D56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55D56" w:rsidRPr="00E51645" w14:paraId="6E752584" w14:textId="77777777" w:rsidTr="00C254F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23676B7" w14:textId="77777777" w:rsidR="00E55D56" w:rsidRPr="00E51645" w:rsidRDefault="00E55D56" w:rsidP="00C254F6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</w:tc>
      </w:tr>
      <w:tr w:rsidR="00E55D56" w:rsidRPr="000A0766" w14:paraId="7F37C42F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2D2D65" w14:textId="77777777" w:rsidR="00E55D56" w:rsidRPr="000A0766" w:rsidRDefault="00E55D56" w:rsidP="00C254F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3339A9" w14:textId="77777777" w:rsidR="00E55D56" w:rsidRPr="000A0766" w:rsidRDefault="00E55D56" w:rsidP="00C254F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17F0C556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6E3D55" w14:textId="77777777" w:rsidR="00E55D56" w:rsidRPr="000A0766" w:rsidRDefault="00E55D56" w:rsidP="00C254F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339BE7" w14:textId="77777777" w:rsidR="00E55D56" w:rsidRPr="000A0766" w:rsidRDefault="00E55D56" w:rsidP="00C254F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E55D56" w:rsidRPr="000A0766" w14:paraId="1464B98A" w14:textId="77777777" w:rsidTr="00C254F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F349C" w14:textId="77777777" w:rsidR="00E55D56" w:rsidRPr="000A0766" w:rsidRDefault="00E55D56" w:rsidP="00C254F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21F945" w14:textId="77777777" w:rsidR="00E55D56" w:rsidRPr="000A0766" w:rsidRDefault="00E55D56" w:rsidP="00C254F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D56" w:rsidRPr="000A0766" w14:paraId="5C13CE54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2EA511" w14:textId="77777777" w:rsidR="00E55D56" w:rsidRPr="000A0766" w:rsidRDefault="00E55D56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7F7762" w14:textId="77777777" w:rsidR="00E55D56" w:rsidRPr="000A0766" w:rsidRDefault="00E55D56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E55D56" w:rsidRPr="000A0766" w14:paraId="7C84B4A5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DF63A6" w14:textId="77777777" w:rsidR="00E55D56" w:rsidRPr="000A0766" w:rsidRDefault="00E55D56" w:rsidP="00C254F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FED02A" w14:textId="77777777" w:rsidR="00E55D56" w:rsidRPr="000A0766" w:rsidRDefault="00E55D56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D56" w:rsidRPr="000A0766" w14:paraId="4E116BDF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131289" w14:textId="77777777" w:rsidR="00E55D56" w:rsidRPr="000A0766" w:rsidRDefault="00E55D56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BAB729" w14:textId="77777777" w:rsidR="00E55D56" w:rsidRPr="000A0766" w:rsidRDefault="00E55D56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E55D56" w:rsidRPr="000A0766" w14:paraId="476D86C3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42AE6" w14:textId="77777777" w:rsidR="00E55D56" w:rsidRPr="000A0766" w:rsidRDefault="00E55D56" w:rsidP="00C254F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CE67B6" w14:textId="77777777" w:rsidR="00E55D56" w:rsidRPr="000A0766" w:rsidRDefault="00E55D56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D56" w:rsidRPr="000A0766" w14:paraId="1B1DCF08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FD7B1EB" w14:textId="77777777" w:rsidR="00E55D56" w:rsidRPr="000A0766" w:rsidRDefault="00E55D56" w:rsidP="00C254F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D15E5D" w14:textId="77777777" w:rsidR="00E55D56" w:rsidRPr="000A0766" w:rsidRDefault="00E55D56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D56" w:rsidRPr="000A0766" w14:paraId="40F8E310" w14:textId="77777777" w:rsidTr="00C254F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9C370D" w14:textId="77777777" w:rsidR="00E55D56" w:rsidRPr="000A0766" w:rsidRDefault="00E55D56" w:rsidP="00C254F6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55D56" w:rsidRPr="00C14560" w14:paraId="4FE05ACF" w14:textId="77777777" w:rsidTr="00C254F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2BA186" w14:textId="77777777" w:rsidR="00E55D56" w:rsidRPr="00C14560" w:rsidRDefault="00E55D56" w:rsidP="00C254F6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E55D56" w:rsidRPr="000A0766" w14:paraId="34B46022" w14:textId="77777777" w:rsidTr="00C254F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D089BD3" w14:textId="77777777" w:rsidR="00E55D56" w:rsidRPr="000A0766" w:rsidRDefault="00E55D56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4EEBAE" w14:textId="77777777" w:rsidR="00E55D56" w:rsidRPr="000A0766" w:rsidRDefault="00E55D56" w:rsidP="00C254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E55D56" w:rsidRPr="000A0766" w14:paraId="65FE4016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D8BDD0" w14:textId="77777777" w:rsidR="00E55D56" w:rsidRPr="000A0766" w:rsidRDefault="00E55D56" w:rsidP="00C254F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F696A6" w14:textId="77777777" w:rsidR="00E55D56" w:rsidRPr="000A0766" w:rsidRDefault="00E55D56" w:rsidP="00C254F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D56" w:rsidRPr="000A0766" w14:paraId="501971D1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D6767" w14:textId="77777777" w:rsidR="00E55D56" w:rsidRPr="000A0766" w:rsidRDefault="00E55D56" w:rsidP="00C254F6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A4CB55" w14:textId="77777777" w:rsidR="00E55D56" w:rsidRPr="000A0766" w:rsidRDefault="00E55D56" w:rsidP="00C254F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8B79FBC" w14:textId="47C86D06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6F0B66CE" w14:textId="77777777" w:rsidR="005D55ED" w:rsidRDefault="005D55ED" w:rsidP="005D55ED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22213ACF" w14:textId="77777777" w:rsidTr="00C254F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E22137" w14:textId="2D2607E2" w:rsidR="005D55ED" w:rsidRPr="006D76A1" w:rsidRDefault="005D55ED" w:rsidP="005D55ED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lastRenderedPageBreak/>
              <w:t>6. З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мена постојеће или уградња нове цевне мреже, грејних тела-радијатора и пратећег прибора 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за стамбен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зград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е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ко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>јима</w:t>
            </w:r>
            <w:r w:rsidRP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u w:val="single"/>
                <w:lang w:val="sr-Cyrl-CS"/>
              </w:rPr>
              <w:t xml:space="preserve"> је одобрен захтев за прикључење на даљински систем грејања</w:t>
            </w:r>
          </w:p>
        </w:tc>
      </w:tr>
      <w:tr w:rsidR="005D55ED" w:rsidRPr="000A0766" w14:paraId="16546611" w14:textId="77777777" w:rsidTr="00C254F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D9EC8A" w14:textId="77777777" w:rsidR="005D55ED" w:rsidRPr="000A0766" w:rsidRDefault="005D55ED" w:rsidP="00C254F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06577782" w14:textId="77777777" w:rsidTr="00C254F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DC5E70" w14:textId="77777777" w:rsidR="005D55ED" w:rsidRPr="000A0766" w:rsidRDefault="005D55ED" w:rsidP="00C254F6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1FB45F" w14:textId="77777777" w:rsidR="005D55ED" w:rsidRPr="000A0766" w:rsidRDefault="005D55ED" w:rsidP="00C254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05307A7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4906548" w14:textId="77777777" w:rsidR="005D55ED" w:rsidRPr="000A0766" w:rsidRDefault="005D55ED" w:rsidP="00C254F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8A57B2" w14:textId="77777777" w:rsidR="005D55ED" w:rsidRPr="000A0766" w:rsidRDefault="005D55ED" w:rsidP="00C254F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6174952A" w14:textId="77777777" w:rsidTr="00C254F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597026" w14:textId="77777777" w:rsidR="005D55ED" w:rsidRPr="000A0766" w:rsidRDefault="005D55ED" w:rsidP="00C254F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3063E1" w14:textId="77777777" w:rsidR="005D55ED" w:rsidRPr="000A0766" w:rsidRDefault="005D55ED" w:rsidP="00C254F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7438288D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08B51B6" w14:textId="77777777" w:rsidR="005D55ED" w:rsidRPr="000A0766" w:rsidRDefault="005D55ED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CA8AB6" w14:textId="77777777" w:rsidR="005D55ED" w:rsidRPr="000A0766" w:rsidRDefault="005D55ED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9B19886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978B185" w14:textId="77777777" w:rsidR="005D55ED" w:rsidRPr="000A0766" w:rsidRDefault="005D55ED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3EFE61" w14:textId="77777777" w:rsidR="005D55ED" w:rsidRPr="000A0766" w:rsidRDefault="005D55ED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7348A7BD" w14:textId="77777777" w:rsidTr="00C254F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D34F284" w14:textId="77777777" w:rsidR="005D55ED" w:rsidRPr="000A0766" w:rsidRDefault="005D55ED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E534A11" w14:textId="77777777" w:rsidTr="00C254F6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557EC2E" w14:textId="77777777" w:rsidR="005D55ED" w:rsidRPr="000A0766" w:rsidRDefault="005D55ED" w:rsidP="00C254F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*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0C778D" w14:textId="77777777" w:rsidR="005D55ED" w:rsidRPr="000A0766" w:rsidRDefault="005D55ED" w:rsidP="00C254F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FD1700E" w14:textId="77777777" w:rsidTr="00C254F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4D52F4" w14:textId="77777777" w:rsidR="005D55ED" w:rsidRPr="000A0766" w:rsidRDefault="005D55ED" w:rsidP="00C254F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74403E" w14:textId="77777777" w:rsidR="005D55ED" w:rsidRPr="000A0766" w:rsidRDefault="005D55ED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11B22F1" w14:textId="77777777" w:rsidTr="00C254F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C4815B" w14:textId="77777777" w:rsidR="005D55ED" w:rsidRPr="000A0766" w:rsidRDefault="005D55ED" w:rsidP="00C254F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A369B5" w14:textId="77777777" w:rsidR="005D55ED" w:rsidRPr="000A0766" w:rsidRDefault="005D55ED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722DC054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183763" w14:textId="77777777" w:rsidR="005D55ED" w:rsidRPr="000A0766" w:rsidRDefault="005D55ED" w:rsidP="00C254F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11C7E1" w14:textId="77777777" w:rsidR="005D55ED" w:rsidRPr="000A0766" w:rsidRDefault="005D55ED" w:rsidP="00C254F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4802EDEB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0383C31" w14:textId="77777777" w:rsidR="005D55ED" w:rsidRPr="000A0766" w:rsidRDefault="005D55ED" w:rsidP="00C254F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6A105F" w14:textId="77777777" w:rsidR="005D55ED" w:rsidRPr="000A0766" w:rsidRDefault="005D55ED" w:rsidP="00C254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2519A27F" w14:textId="77777777" w:rsidTr="00C254F6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6E2F4E" w14:textId="77777777" w:rsidR="005D55ED" w:rsidRPr="000A0766" w:rsidRDefault="005D55ED" w:rsidP="00C254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24B9B3E1" w14:textId="77777777" w:rsidTr="00C254F6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7BAFD6" w14:textId="77777777" w:rsidR="005D55ED" w:rsidRPr="000A0766" w:rsidRDefault="005D55ED" w:rsidP="00C254F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158C72" w14:textId="77777777" w:rsidR="005D55ED" w:rsidRPr="000A0766" w:rsidRDefault="005D55ED" w:rsidP="00C254F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422A3C9C" w14:textId="77777777" w:rsidTr="00C254F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676A4" w14:textId="77777777" w:rsidR="005D55ED" w:rsidRPr="000A0766" w:rsidRDefault="005D55ED" w:rsidP="00C254F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721205" w14:textId="77777777" w:rsidR="005D55ED" w:rsidRPr="000A0766" w:rsidRDefault="005D55ED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59087DD6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6401A3" w14:textId="77777777" w:rsidR="005D55ED" w:rsidRPr="000A0766" w:rsidRDefault="005D55ED" w:rsidP="00C254F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9FC9AB" w14:textId="77777777" w:rsidR="005D55ED" w:rsidRPr="000A0766" w:rsidRDefault="005D55ED" w:rsidP="00C254F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31D1335D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5D056FB" w14:textId="77777777" w:rsidR="005D55ED" w:rsidRPr="000A0766" w:rsidRDefault="005D55ED" w:rsidP="00C254F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A5A5AA" w14:textId="77777777" w:rsidR="005D55ED" w:rsidRPr="000A0766" w:rsidRDefault="005D55ED" w:rsidP="00C254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0C660BF5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1AC5100" w14:textId="77777777" w:rsidR="005D55ED" w:rsidRPr="000A0766" w:rsidRDefault="005D55ED" w:rsidP="00C254F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AC3B27" w14:textId="77777777" w:rsidR="005D55ED" w:rsidRPr="000A0766" w:rsidRDefault="005D55ED" w:rsidP="00C254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796B62C" w14:textId="77777777" w:rsidTr="00C254F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55FBD" w14:textId="77777777" w:rsidR="005D55ED" w:rsidRPr="000A0766" w:rsidRDefault="005D55ED" w:rsidP="00C254F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51428B25" w14:textId="77777777" w:rsidTr="00C254F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D767AA" w14:textId="5EC8600E" w:rsidR="005D55ED" w:rsidRPr="00C43751" w:rsidRDefault="005D55ED" w:rsidP="00C254F6">
            <w:pPr>
              <w:spacing w:line="259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bookmarkStart w:id="0" w:name="_GoBack"/>
            <w:r w:rsidRPr="00A001E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стамбене зграде</w:t>
            </w:r>
            <w:bookmarkEnd w:id="0"/>
          </w:p>
          <w:p w14:paraId="61B0A8A4" w14:textId="77777777" w:rsidR="005D55ED" w:rsidRPr="000A0766" w:rsidRDefault="005D55ED" w:rsidP="00C254F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5FD8F97E" w14:textId="77777777" w:rsidTr="00C254F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0E0F60B" w14:textId="77777777" w:rsidR="005D55ED" w:rsidRPr="000A0766" w:rsidRDefault="005D55ED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4BB12D" w14:textId="77777777" w:rsidR="005D55ED" w:rsidRPr="000A0766" w:rsidRDefault="005D55ED" w:rsidP="00C254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34E565C3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E83C87" w14:textId="77777777" w:rsidR="005D55ED" w:rsidRPr="000A0766" w:rsidRDefault="005D55ED" w:rsidP="00C254F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66D424" w14:textId="77777777" w:rsidR="005D55ED" w:rsidRPr="000A0766" w:rsidRDefault="005D55ED" w:rsidP="00C254F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243DD07A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7DA6E8" w14:textId="77777777" w:rsidR="005D55ED" w:rsidRPr="000A0766" w:rsidRDefault="005D55ED" w:rsidP="00C254F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0≤К&lt;12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8ED8B" w14:textId="77777777" w:rsidR="005D55ED" w:rsidRPr="000A0766" w:rsidRDefault="005D55ED" w:rsidP="00C254F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A3F2E9" w14:textId="77777777" w:rsidTr="00C254F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73B035" w14:textId="77777777" w:rsidR="005D55ED" w:rsidRPr="000A0766" w:rsidRDefault="005D55ED" w:rsidP="00C254F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2,5≤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3BE3ED" w14:textId="77777777" w:rsidR="005D55ED" w:rsidRPr="000A0766" w:rsidRDefault="005D55ED" w:rsidP="00C254F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6FC93564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AA9921" w14:textId="77777777" w:rsidR="005D55ED" w:rsidRPr="000A0766" w:rsidRDefault="005D55ED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5≤К&lt;1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C16194" w14:textId="77777777" w:rsidR="005D55ED" w:rsidRPr="000A0766" w:rsidRDefault="005D55ED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74F4F155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123A3D" w14:textId="77777777" w:rsidR="005D55ED" w:rsidRPr="000A0766" w:rsidRDefault="005D55ED" w:rsidP="00C254F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7,5≤К&lt;2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50E1D7" w14:textId="77777777" w:rsidR="005D55ED" w:rsidRPr="000A0766" w:rsidRDefault="005D55ED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107BD720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DB505F" w14:textId="77777777" w:rsidR="005D55ED" w:rsidRPr="000A0766" w:rsidRDefault="005D55ED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≤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A74E83" w14:textId="77777777" w:rsidR="005D55ED" w:rsidRPr="000A0766" w:rsidRDefault="005D55ED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2488123C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F8B0CD" w14:textId="77777777" w:rsidR="005D55ED" w:rsidRPr="000A0766" w:rsidRDefault="005D55ED" w:rsidP="00C254F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≤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A3A1EE" w14:textId="77777777" w:rsidR="005D55ED" w:rsidRPr="000A0766" w:rsidRDefault="005D55ED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65AF37ED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3305B6B" w14:textId="77777777" w:rsidR="005D55ED" w:rsidRPr="000A0766" w:rsidRDefault="005D55ED" w:rsidP="00C254F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2FE69F" w14:textId="77777777" w:rsidR="005D55ED" w:rsidRPr="000A0766" w:rsidRDefault="005D55ED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5D047712" w14:textId="77777777" w:rsidTr="00C254F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0252B8B" w14:textId="77777777" w:rsidR="005D55ED" w:rsidRPr="000A0766" w:rsidRDefault="005D55ED" w:rsidP="00C254F6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BAC287F" w14:textId="77777777" w:rsidTr="00C254F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58C5E2" w14:textId="77777777" w:rsidR="005D55ED" w:rsidRPr="00C14560" w:rsidRDefault="005D55ED" w:rsidP="00C254F6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10164883" w14:textId="77777777" w:rsidTr="00C254F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69A6F38" w14:textId="77777777" w:rsidR="005D55ED" w:rsidRPr="000A0766" w:rsidRDefault="005D55ED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A9A471" w14:textId="77777777" w:rsidR="005D55ED" w:rsidRPr="000A0766" w:rsidRDefault="005D55ED" w:rsidP="00C254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5E05F4E6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E88BAD" w14:textId="77777777" w:rsidR="005D55ED" w:rsidRPr="000A0766" w:rsidRDefault="005D55ED" w:rsidP="00C254F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434DA2" w14:textId="77777777" w:rsidR="005D55ED" w:rsidRPr="000A0766" w:rsidRDefault="005D55ED" w:rsidP="00C254F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15E33080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5910C79" w14:textId="77777777" w:rsidR="005D55ED" w:rsidRPr="000A0766" w:rsidRDefault="005D55ED" w:rsidP="00C254F6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984D88" w14:textId="77777777" w:rsidR="005D55ED" w:rsidRPr="000A0766" w:rsidRDefault="005D55ED" w:rsidP="00C254F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B8A4306" w14:textId="1E638687" w:rsidR="009D3861" w:rsidRDefault="005D55ED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* за стамбене зграде дати постојећи начин грејања и постојеће карактеристике спољне столарије који се односи на већину станова</w:t>
      </w:r>
    </w:p>
    <w:p w14:paraId="21DCE3CE" w14:textId="321C1035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5D55ED" w:rsidRPr="006D76A1" w14:paraId="619CEC76" w14:textId="77777777" w:rsidTr="00C254F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99213C" w14:textId="59B1105B" w:rsidR="005D55ED" w:rsidRPr="006D76A1" w:rsidRDefault="00F26C03" w:rsidP="00C254F6">
            <w:pPr>
              <w:tabs>
                <w:tab w:val="left" w:pos="36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7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топлотних пумпи и пратеће инсталације грејног система (грејач простора или комбиновани грејач)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5D55ED" w:rsidRPr="000A0766" w14:paraId="13086117" w14:textId="77777777" w:rsidTr="00C254F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2859C2" w14:textId="77777777" w:rsidR="005D55ED" w:rsidRPr="000A0766" w:rsidRDefault="005D55ED" w:rsidP="00C254F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4085A028" w14:textId="77777777" w:rsidTr="00C254F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3815B43" w14:textId="78CD59C8" w:rsidR="005D55ED" w:rsidRPr="000A0766" w:rsidRDefault="005D55ED" w:rsidP="00F26C03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97041D" w14:textId="77777777" w:rsidR="005D55ED" w:rsidRPr="000A0766" w:rsidRDefault="005D55ED" w:rsidP="00C254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12267AA6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15DED47" w14:textId="77777777" w:rsidR="005D55ED" w:rsidRPr="000A0766" w:rsidRDefault="005D55ED" w:rsidP="00C254F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4B952" w14:textId="77777777" w:rsidR="005D55ED" w:rsidRPr="000A0766" w:rsidRDefault="005D55ED" w:rsidP="00C254F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67A64B2" w14:textId="77777777" w:rsidTr="00C254F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3BEF85" w14:textId="77777777" w:rsidR="005D55ED" w:rsidRPr="000A0766" w:rsidRDefault="005D55ED" w:rsidP="00C254F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60AA84" w14:textId="77777777" w:rsidR="005D55ED" w:rsidRPr="000A0766" w:rsidRDefault="005D55ED" w:rsidP="00C254F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006C8901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75B2DE" w14:textId="77777777" w:rsidR="005D55ED" w:rsidRPr="000A0766" w:rsidRDefault="005D55ED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5BBCF2" w14:textId="77777777" w:rsidR="005D55ED" w:rsidRPr="000A0766" w:rsidRDefault="005D55ED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5D55ED" w:rsidRPr="000A0766" w14:paraId="204BC464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ED08CDB" w14:textId="77777777" w:rsidR="005D55ED" w:rsidRPr="000A0766" w:rsidRDefault="005D55ED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B88ED2" w14:textId="77777777" w:rsidR="005D55ED" w:rsidRPr="000A0766" w:rsidRDefault="005D55ED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1839F4F2" w14:textId="77777777" w:rsidTr="00C254F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B9E95B" w14:textId="77777777" w:rsidR="005D55ED" w:rsidRPr="000A0766" w:rsidRDefault="005D55ED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37819B70" w14:textId="77777777" w:rsidTr="00C254F6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27693D3" w14:textId="78FA4EFB" w:rsidR="005D55ED" w:rsidRPr="000A0766" w:rsidRDefault="005D55ED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11CA11" w14:textId="77777777" w:rsidR="005D55ED" w:rsidRPr="000A0766" w:rsidRDefault="005D55ED" w:rsidP="00C254F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F57D777" w14:textId="77777777" w:rsidTr="00C254F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234D715" w14:textId="77777777" w:rsidR="005D55ED" w:rsidRPr="000A0766" w:rsidRDefault="005D55ED" w:rsidP="00C254F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2BE75E" w14:textId="77777777" w:rsidR="005D55ED" w:rsidRPr="000A0766" w:rsidRDefault="005D55ED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3F52D30" w14:textId="77777777" w:rsidTr="00C254F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F1EAAB" w14:textId="77777777" w:rsidR="005D55ED" w:rsidRPr="000A0766" w:rsidRDefault="005D55ED" w:rsidP="00C254F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C44E1B" w14:textId="77777777" w:rsidR="005D55ED" w:rsidRPr="000A0766" w:rsidRDefault="005D55ED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15DA9EB6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D359F1" w14:textId="77777777" w:rsidR="005D55ED" w:rsidRPr="000A0766" w:rsidRDefault="005D55ED" w:rsidP="00C254F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2E1B50" w14:textId="77777777" w:rsidR="005D55ED" w:rsidRPr="000A0766" w:rsidRDefault="005D55ED" w:rsidP="00C254F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5D55ED" w:rsidRPr="000A0766" w14:paraId="69D5DDB8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076D00" w14:textId="77777777" w:rsidR="005D55ED" w:rsidRPr="000A0766" w:rsidRDefault="005D55ED" w:rsidP="00C254F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EDA4BD" w14:textId="77777777" w:rsidR="005D55ED" w:rsidRPr="000A0766" w:rsidRDefault="005D55ED" w:rsidP="00C254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5C8C82BB" w14:textId="77777777" w:rsidTr="00C254F6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A7CDBC" w14:textId="77777777" w:rsidR="005D55ED" w:rsidRPr="000A0766" w:rsidRDefault="005D55ED" w:rsidP="00C254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0A0766" w14:paraId="74671903" w14:textId="77777777" w:rsidTr="00C254F6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5802D2F" w14:textId="77777777" w:rsidR="005D55ED" w:rsidRPr="000A0766" w:rsidRDefault="005D55ED" w:rsidP="00C254F6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52111A" w14:textId="77777777" w:rsidR="005D55ED" w:rsidRPr="000A0766" w:rsidRDefault="005D55ED" w:rsidP="00C254F6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5D55ED" w:rsidRPr="000A0766" w14:paraId="61EDC9F2" w14:textId="77777777" w:rsidTr="00C254F6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3790FC" w14:textId="77777777" w:rsidR="005D55ED" w:rsidRPr="000A0766" w:rsidRDefault="005D55ED" w:rsidP="00C254F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1E7FE" w14:textId="77777777" w:rsidR="005D55ED" w:rsidRPr="000A0766" w:rsidRDefault="005D55ED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25CD5EF5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A693E79" w14:textId="77777777" w:rsidR="005D55ED" w:rsidRPr="000A0766" w:rsidRDefault="005D55ED" w:rsidP="00C254F6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8EA7F0" w14:textId="77777777" w:rsidR="005D55ED" w:rsidRPr="000A0766" w:rsidRDefault="005D55ED" w:rsidP="00C254F6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5D55ED" w:rsidRPr="000A0766" w14:paraId="2A319111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2C09C64" w14:textId="77777777" w:rsidR="005D55ED" w:rsidRPr="000A0766" w:rsidRDefault="005D55ED" w:rsidP="00C254F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C9BCB" w14:textId="77777777" w:rsidR="005D55ED" w:rsidRPr="000A0766" w:rsidRDefault="005D55ED" w:rsidP="00C254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5D55ED" w:rsidRPr="000A0766" w14:paraId="49D99900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A96F63E" w14:textId="77777777" w:rsidR="005D55ED" w:rsidRPr="000A0766" w:rsidRDefault="005D55ED" w:rsidP="00C254F6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183CA" w14:textId="77777777" w:rsidR="005D55ED" w:rsidRPr="000A0766" w:rsidRDefault="005D55ED" w:rsidP="00C254F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5D55ED" w:rsidRPr="000A0766" w14:paraId="1F8E6345" w14:textId="77777777" w:rsidTr="00C254F6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CF6CD1" w14:textId="77777777" w:rsidR="005D55ED" w:rsidRPr="000A0766" w:rsidRDefault="005D55ED" w:rsidP="00C254F6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5D55ED" w:rsidRPr="00E51645" w14:paraId="56CF53E8" w14:textId="77777777" w:rsidTr="00C254F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B6942C" w14:textId="77777777" w:rsidR="005D55ED" w:rsidRDefault="005D55ED" w:rsidP="00C254F6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2D5CA915" w14:textId="3C5F124F" w:rsidR="00F26C03" w:rsidRPr="00E51645" w:rsidRDefault="00F26C03" w:rsidP="00C254F6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5D55ED" w:rsidRPr="000A0766" w14:paraId="24BEB522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2DDD8" w14:textId="77777777" w:rsidR="005D55ED" w:rsidRPr="000A0766" w:rsidRDefault="005D55ED" w:rsidP="00C254F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959D42" w14:textId="77777777" w:rsidR="005D55ED" w:rsidRPr="000A0766" w:rsidRDefault="005D55ED" w:rsidP="00C254F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392375D4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37B01E" w14:textId="77777777" w:rsidR="005D55ED" w:rsidRPr="000A0766" w:rsidRDefault="005D55ED" w:rsidP="00C254F6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6C55C6" w14:textId="77777777" w:rsidR="005D55ED" w:rsidRPr="000A0766" w:rsidRDefault="005D55ED" w:rsidP="00C254F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5D55ED" w:rsidRPr="000A0766" w14:paraId="23721E35" w14:textId="77777777" w:rsidTr="00C254F6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C2B3F" w14:textId="77777777" w:rsidR="005D55ED" w:rsidRPr="000A0766" w:rsidRDefault="005D55ED" w:rsidP="00C254F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C3D292" w14:textId="77777777" w:rsidR="005D55ED" w:rsidRPr="000A0766" w:rsidRDefault="005D55ED" w:rsidP="00C254F6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D55ED" w:rsidRPr="000A0766" w14:paraId="75B26A6B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FD91C5" w14:textId="77777777" w:rsidR="005D55ED" w:rsidRPr="000A0766" w:rsidRDefault="005D55ED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CE2D72" w14:textId="77777777" w:rsidR="005D55ED" w:rsidRPr="000A0766" w:rsidRDefault="005D55ED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5D55ED" w:rsidRPr="000A0766" w14:paraId="52E69317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A97C63" w14:textId="77777777" w:rsidR="005D55ED" w:rsidRPr="000A0766" w:rsidRDefault="005D55ED" w:rsidP="00C254F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15C2FE" w14:textId="77777777" w:rsidR="005D55ED" w:rsidRPr="000A0766" w:rsidRDefault="005D55ED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D55ED" w:rsidRPr="000A0766" w14:paraId="43401B3B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2A5CD44" w14:textId="77777777" w:rsidR="005D55ED" w:rsidRPr="000A0766" w:rsidRDefault="005D55ED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C0A9D4" w14:textId="77777777" w:rsidR="005D55ED" w:rsidRPr="000A0766" w:rsidRDefault="005D55ED" w:rsidP="00C254F6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5D55ED" w:rsidRPr="000A0766" w14:paraId="1FF32625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191E2" w14:textId="77777777" w:rsidR="005D55ED" w:rsidRPr="000A0766" w:rsidRDefault="005D55ED" w:rsidP="00C254F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2650B5" w14:textId="77777777" w:rsidR="005D55ED" w:rsidRPr="000A0766" w:rsidRDefault="005D55ED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D55ED" w:rsidRPr="000A0766" w14:paraId="464688D3" w14:textId="77777777" w:rsidTr="00C254F6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E0B0C9E" w14:textId="77777777" w:rsidR="005D55ED" w:rsidRPr="000A0766" w:rsidRDefault="005D55ED" w:rsidP="00C254F6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EFE590" w14:textId="77777777" w:rsidR="005D55ED" w:rsidRPr="000A0766" w:rsidRDefault="005D55ED" w:rsidP="00C254F6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D55ED" w:rsidRPr="000A0766" w14:paraId="49E90A14" w14:textId="77777777" w:rsidTr="00C254F6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AFBD362" w14:textId="77777777" w:rsidR="005D55ED" w:rsidRPr="000A0766" w:rsidRDefault="005D55ED" w:rsidP="00C254F6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55ED" w:rsidRPr="00C14560" w14:paraId="532A3A93" w14:textId="77777777" w:rsidTr="00C254F6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3472F1" w14:textId="77777777" w:rsidR="005D55ED" w:rsidRPr="00C14560" w:rsidRDefault="005D55ED" w:rsidP="00C254F6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5D55ED" w:rsidRPr="000A0766" w14:paraId="5B18F985" w14:textId="77777777" w:rsidTr="00C254F6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6160DFE" w14:textId="77777777" w:rsidR="005D55ED" w:rsidRPr="000A0766" w:rsidRDefault="005D55ED" w:rsidP="00C254F6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239506" w14:textId="77777777" w:rsidR="005D55ED" w:rsidRPr="000A0766" w:rsidRDefault="005D55ED" w:rsidP="00C254F6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5D55ED" w:rsidRPr="000A0766" w14:paraId="770EFB00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94432" w14:textId="77777777" w:rsidR="005D55ED" w:rsidRPr="000A0766" w:rsidRDefault="005D55ED" w:rsidP="00C254F6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A2D0D" w14:textId="77777777" w:rsidR="005D55ED" w:rsidRPr="000A0766" w:rsidRDefault="005D55ED" w:rsidP="00C254F6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D55ED" w:rsidRPr="000A0766" w14:paraId="633543FB" w14:textId="77777777" w:rsidTr="00C254F6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4C02072" w14:textId="77777777" w:rsidR="005D55ED" w:rsidRPr="000A0766" w:rsidRDefault="005D55ED" w:rsidP="00C254F6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A96931" w14:textId="77777777" w:rsidR="005D55ED" w:rsidRPr="000A0766" w:rsidRDefault="005D55ED" w:rsidP="00C254F6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79A687D5" w14:textId="04B5FAA2" w:rsidR="00E55D56" w:rsidRDefault="00E55D56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0"/>
        <w:tblW w:w="9245" w:type="dxa"/>
        <w:tblInd w:w="-94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7755"/>
        <w:gridCol w:w="1490"/>
      </w:tblGrid>
      <w:tr w:rsidR="009D3861" w:rsidRPr="000A0766" w14:paraId="13BB2FB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39F00E" w14:textId="23A2B42D" w:rsidR="009D3861" w:rsidRPr="00E75D7C" w:rsidRDefault="00F26C03" w:rsidP="00F26C03">
            <w:pPr>
              <w:spacing w:line="259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8</w:t>
            </w:r>
            <w:r w:rsidR="005D55ED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.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Н</w:t>
            </w:r>
            <w:r w:rsidRPr="00F26C03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 xml:space="preserve">абавка и уградње соларних колектора у инсталацију за централну припрему потрошне топле воде за грејање санитарне потрошне топле воде и пратеће инсталације грејног система 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(</w:t>
            </w:r>
            <w:r w:rsidR="009D3861"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за породичне куће</w:t>
            </w:r>
            <w:r>
              <w:rPr>
                <w:rStyle w:val="markedcontent"/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</w:tr>
      <w:tr w:rsidR="009D3861" w:rsidRPr="000A0766" w14:paraId="5567AD42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2339A8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5A6076A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56EA4E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 начин грејања на: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B9094A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5B5DFF1E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D775BCD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,/мазут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09BB29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3FDA6F5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10F8F7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2BF81D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4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46A22370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9ED36CA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5BBE58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</w:t>
            </w: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0</w:t>
            </w:r>
          </w:p>
        </w:tc>
      </w:tr>
      <w:tr w:rsidR="009D3861" w:rsidRPr="000A0766" w14:paraId="6F6857C4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53667FD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4028C2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2B5B1535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FBEA6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19A3DCD8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0494BCC" w14:textId="592F073C" w:rsidR="009D3861" w:rsidRPr="000A0766" w:rsidRDefault="009D3861" w:rsidP="00F26C03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е карактеристике спољне столарије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EDBE21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7568D653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C10D4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једни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E5DFE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6672EC3A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F3347F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двоструки са размакнутим крилим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31E033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25C4F8F3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DD55E5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рвени, једноструки са дуплим стаклом или вакум стакл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351075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5</w:t>
            </w:r>
          </w:p>
        </w:tc>
      </w:tr>
      <w:tr w:rsidR="009D3861" w:rsidRPr="000A0766" w14:paraId="65FE744B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8F4EB6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ПВЦ, алуминију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CB4AB8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083C2C65" w14:textId="77777777" w:rsidTr="009D3861">
        <w:trPr>
          <w:trHeight w:val="346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C06052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0A0766" w14:paraId="5C52EDF0" w14:textId="77777777" w:rsidTr="009D3861">
        <w:trPr>
          <w:trHeight w:val="389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77FC2E3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Постојеће стање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у погледу термичке изолације објекта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6427AD" w14:textId="77777777" w:rsidR="009D3861" w:rsidRPr="000A0766" w:rsidRDefault="009D3861" w:rsidP="009D3861">
            <w:pPr>
              <w:spacing w:line="259" w:lineRule="auto"/>
              <w:ind w:left="3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Број бодова</w:t>
            </w:r>
          </w:p>
        </w:tc>
      </w:tr>
      <w:tr w:rsidR="009D3861" w:rsidRPr="000A0766" w14:paraId="3FC5C9F9" w14:textId="77777777" w:rsidTr="009D3861">
        <w:trPr>
          <w:trHeight w:val="338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7F0513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и кров без термичке изолације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29187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5DFA6AE9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1E23ECF" w14:textId="77777777" w:rsidR="009D3861" w:rsidRPr="000A0766" w:rsidRDefault="009D3861" w:rsidP="009D3861">
            <w:pPr>
              <w:spacing w:line="259" w:lineRule="auto"/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пољни зидови без а кров са термичком изолацијом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904D82" w14:textId="77777777" w:rsidR="009D3861" w:rsidRPr="000A0766" w:rsidRDefault="009D3861" w:rsidP="009D3861">
            <w:pPr>
              <w:spacing w:line="259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0</w:t>
            </w:r>
          </w:p>
        </w:tc>
      </w:tr>
      <w:tr w:rsidR="009D3861" w:rsidRPr="000A0766" w14:paraId="52D5A82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AE4620E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са а кров без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2A520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5</w:t>
            </w:r>
          </w:p>
        </w:tc>
      </w:tr>
      <w:tr w:rsidR="009D3861" w:rsidRPr="000A0766" w14:paraId="745513C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A08661" w14:textId="77777777" w:rsidR="009D3861" w:rsidRPr="000A0766" w:rsidRDefault="009D3861" w:rsidP="009D3861">
            <w:pPr>
              <w:ind w:left="7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Спољни зидови и кров са термичком изолацијом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502981" w14:textId="77777777" w:rsidR="009D3861" w:rsidRPr="000A0766" w:rsidRDefault="009D3861" w:rsidP="009D386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20</w:t>
            </w:r>
          </w:p>
        </w:tc>
      </w:tr>
      <w:tr w:rsidR="009D3861" w:rsidRPr="000A0766" w14:paraId="21BF532B" w14:textId="77777777" w:rsidTr="009D3861">
        <w:trPr>
          <w:trHeight w:val="281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E491EE" w14:textId="77777777" w:rsidR="009D3861" w:rsidRPr="000A0766" w:rsidRDefault="009D3861" w:rsidP="009D3861">
            <w:pPr>
              <w:spacing w:line="259" w:lineRule="auto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9D3861" w:rsidRPr="00E51645" w14:paraId="7A20F1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05F865F" w14:textId="77777777" w:rsidR="009D3861" w:rsidRDefault="009D3861" w:rsidP="009D3861">
            <w:pPr>
              <w:ind w:left="13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К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фактор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узетости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врши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за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породичне</w:t>
            </w:r>
            <w:proofErr w:type="spellEnd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E5164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куће</w:t>
            </w:r>
            <w:proofErr w:type="spellEnd"/>
          </w:p>
          <w:p w14:paraId="43E66E44" w14:textId="0BB2A09D" w:rsidR="00F26C03" w:rsidRPr="00E51645" w:rsidRDefault="00F26C03" w:rsidP="009D3861">
            <w:pPr>
              <w:ind w:left="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0766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К фактор заузетости површине, који представља количник укупне површине стамбеног објекта (из пореске пријаве) и броја корисника тог објекта.</w:t>
            </w:r>
          </w:p>
        </w:tc>
      </w:tr>
      <w:tr w:rsidR="009D3861" w:rsidRPr="000A0766" w14:paraId="6E18FE3D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85FA5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К&lt;1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AA1CA0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455FDEA2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DE5B6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5≤К&lt;17,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645D66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,5</w:t>
            </w:r>
          </w:p>
        </w:tc>
      </w:tr>
      <w:tr w:rsidR="009D3861" w:rsidRPr="000A0766" w14:paraId="03534B30" w14:textId="77777777" w:rsidTr="009D3861">
        <w:trPr>
          <w:trHeight w:val="34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ECB8C2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17,5≤К&lt;20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89E07" w14:textId="77777777" w:rsidR="009D3861" w:rsidRPr="000A0766" w:rsidRDefault="009D3861" w:rsidP="009D3861">
            <w:pPr>
              <w:spacing w:line="259" w:lineRule="auto"/>
              <w:ind w:left="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D3861" w:rsidRPr="000A0766" w14:paraId="527B5D46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781F5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0≤К&lt;22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57419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,5</w:t>
            </w:r>
          </w:p>
        </w:tc>
      </w:tr>
      <w:tr w:rsidR="009D3861" w:rsidRPr="000A0766" w14:paraId="256DB37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B61B2C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2,5≤К&lt;25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3D5189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3861" w:rsidRPr="000A0766" w14:paraId="4B66BB52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8B7728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25≤К≤27,5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D6734F1" w14:textId="77777777" w:rsidR="009D3861" w:rsidRPr="000A0766" w:rsidRDefault="009D3861" w:rsidP="009D3861">
            <w:pPr>
              <w:spacing w:line="259" w:lineRule="auto"/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,5</w:t>
            </w:r>
          </w:p>
        </w:tc>
      </w:tr>
      <w:tr w:rsidR="009D3861" w:rsidRPr="000A0766" w14:paraId="2A6B8DC5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2D145A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7,5≤К≤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29930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3861" w:rsidRPr="000A0766" w14:paraId="7F62730D" w14:textId="77777777" w:rsidTr="009D3861">
        <w:trPr>
          <w:trHeight w:val="353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B2A9568" w14:textId="77777777" w:rsidR="009D3861" w:rsidRPr="000A0766" w:rsidRDefault="009D3861" w:rsidP="009D3861">
            <w:pPr>
              <w:ind w:left="14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К&gt;30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B2A4A1" w14:textId="77777777" w:rsidR="009D3861" w:rsidRPr="000A0766" w:rsidRDefault="009D3861" w:rsidP="009D3861">
            <w:pPr>
              <w:ind w:left="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D3861" w:rsidRPr="000A0766" w14:paraId="25D7C0C7" w14:textId="77777777" w:rsidTr="009D3861">
        <w:trPr>
          <w:trHeight w:val="353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EE4AD42" w14:textId="77777777" w:rsidR="009D3861" w:rsidRPr="000A0766" w:rsidRDefault="009D3861" w:rsidP="009D3861">
            <w:pPr>
              <w:ind w:left="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D3861" w:rsidRPr="00C14560" w14:paraId="0B6BC69E" w14:textId="77777777" w:rsidTr="009D3861">
        <w:trPr>
          <w:trHeight w:val="667"/>
        </w:trPr>
        <w:tc>
          <w:tcPr>
            <w:tcW w:w="924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0B5940" w14:textId="77777777" w:rsidR="009D3861" w:rsidRPr="00C14560" w:rsidRDefault="009D3861" w:rsidP="009D3861">
            <w:pPr>
              <w:spacing w:line="259" w:lineRule="auto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C1456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Cyrl-CS"/>
              </w:rPr>
              <w:t>Коришћење субвенција за енергетску санацију (средства општине/републике)</w:t>
            </w:r>
          </w:p>
        </w:tc>
      </w:tr>
      <w:tr w:rsidR="009D3861" w:rsidRPr="000A0766" w14:paraId="32154378" w14:textId="77777777" w:rsidTr="009D3861">
        <w:trPr>
          <w:trHeight w:val="410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0AF511F" w14:textId="77777777" w:rsidR="009D3861" w:rsidRPr="000A0766" w:rsidRDefault="009D3861" w:rsidP="009D3861">
            <w:pPr>
              <w:spacing w:line="259" w:lineRule="auto"/>
              <w:ind w:left="14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7F52B" w14:textId="77777777" w:rsidR="009D3861" w:rsidRPr="000A0766" w:rsidRDefault="009D3861" w:rsidP="009D3861">
            <w:pPr>
              <w:spacing w:line="259" w:lineRule="auto"/>
              <w:ind w:left="1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бодова</w:t>
            </w:r>
            <w:proofErr w:type="spellEnd"/>
          </w:p>
        </w:tc>
      </w:tr>
      <w:tr w:rsidR="009D3861" w:rsidRPr="000A0766" w14:paraId="75D051A5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CA2C0E" w14:textId="77777777" w:rsidR="009D3861" w:rsidRPr="000A0766" w:rsidRDefault="009D3861" w:rsidP="009D3861">
            <w:pPr>
              <w:spacing w:line="259" w:lineRule="auto"/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ни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0910A5" w14:textId="77777777" w:rsidR="009D3861" w:rsidRPr="000A0766" w:rsidRDefault="009D3861" w:rsidP="009D3861">
            <w:pPr>
              <w:spacing w:line="259" w:lineRule="auto"/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D3861" w:rsidRPr="000A0766" w14:paraId="70E79D6F" w14:textId="77777777" w:rsidTr="009D3861">
        <w:trPr>
          <w:trHeight w:val="346"/>
        </w:trPr>
        <w:tc>
          <w:tcPr>
            <w:tcW w:w="77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D920A0" w14:textId="77777777" w:rsidR="009D3861" w:rsidRPr="000A0766" w:rsidRDefault="009D3861" w:rsidP="009D3861">
            <w:pPr>
              <w:ind w:left="22"/>
              <w:rPr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Средства су коришћена у последње три године  </w:t>
            </w:r>
          </w:p>
        </w:tc>
        <w:tc>
          <w:tcPr>
            <w:tcW w:w="14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BC5735D" w14:textId="77777777" w:rsidR="009D3861" w:rsidRPr="000A0766" w:rsidRDefault="009D3861" w:rsidP="009D3861">
            <w:pPr>
              <w:ind w:left="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21D3F5E1" w14:textId="77777777" w:rsidR="009D3861" w:rsidRPr="000A0766" w:rsidRDefault="009D3861" w:rsidP="009D3861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14:paraId="5B8C814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Јавним позивом се одређује максимални број бодова по сваком од критеријума и број бодова по поткритеријумима, ако су поткритеријуми дефинисани у оквиру појединих критеријума.</w:t>
      </w:r>
    </w:p>
    <w:p w14:paraId="384812D0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Укупан максимални број бодова по свим критеријумима и поткритеријумима примењеним на поједини Програм не може прећи 1</w:t>
      </w:r>
      <w:r>
        <w:rPr>
          <w:rFonts w:ascii="Times New Roman" w:eastAsia="Times New Roman" w:hAnsi="Times New Roman" w:cs="Times New Roman"/>
          <w:sz w:val="24"/>
          <w:szCs w:val="24"/>
          <w:lang w:val="sr-Cyrl-CS"/>
        </w:rPr>
        <w:t>0</w:t>
      </w:r>
      <w:r w:rsidRPr="000A0766">
        <w:rPr>
          <w:rFonts w:ascii="Times New Roman" w:eastAsia="Times New Roman" w:hAnsi="Times New Roman" w:cs="Times New Roman"/>
          <w:sz w:val="24"/>
          <w:szCs w:val="24"/>
          <w:lang w:val="sr-Cyrl-CS"/>
        </w:rPr>
        <w:t>0.</w:t>
      </w:r>
    </w:p>
    <w:p w14:paraId="40069685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за грејање користе два или више различитих енергената, број бодова се рачуна као аритметичка средина бодова за наведене енергенте.</w:t>
      </w:r>
    </w:p>
    <w:p w14:paraId="57C947CD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Приликом бодовања столарије на објекту на коме се налази више врста столарије бодоваће се прозори чија је укупна површина највећа.</w:t>
      </w:r>
    </w:p>
    <w:p w14:paraId="5FD47B5B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Уколико се два захтева оцене са истим бројем бодова, предност имају подносиоци пријава</w:t>
      </w:r>
      <w:r w:rsidRPr="000A0766">
        <w:rPr>
          <w:rFonts w:ascii="Times New Roman" w:hAnsi="Times New Roman" w:cs="Times New Roman"/>
          <w:sz w:val="24"/>
          <w:szCs w:val="24"/>
          <w:lang w:val="sr-Cyrl-CS"/>
        </w:rPr>
        <w:t xml:space="preserve"> 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чији је фактор искоришћавања површине К </w:t>
      </w:r>
      <w:r>
        <w:rPr>
          <w:rFonts w:ascii="Times New Roman" w:hAnsi="Times New Roman" w:cs="Times New Roman"/>
          <w:bCs/>
          <w:sz w:val="24"/>
          <w:szCs w:val="24"/>
          <w:lang w:val="sr-Cyrl-CS"/>
        </w:rPr>
        <w:t>мањи</w:t>
      </w: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 xml:space="preserve">.  </w:t>
      </w:r>
    </w:p>
    <w:p w14:paraId="758D43DF" w14:textId="77777777" w:rsidR="009D3861" w:rsidRPr="000A0766" w:rsidRDefault="009D3861" w:rsidP="009D3861">
      <w:pPr>
        <w:spacing w:after="0" w:line="240" w:lineRule="auto"/>
        <w:ind w:firstLine="612"/>
        <w:jc w:val="both"/>
        <w:rPr>
          <w:rFonts w:ascii="Times New Roman" w:hAnsi="Times New Roman" w:cs="Times New Roman"/>
          <w:bCs/>
          <w:sz w:val="24"/>
          <w:szCs w:val="24"/>
          <w:lang w:val="sr-Cyrl-CS"/>
        </w:rPr>
      </w:pPr>
      <w:r w:rsidRPr="000A0766">
        <w:rPr>
          <w:rFonts w:ascii="Times New Roman" w:hAnsi="Times New Roman" w:cs="Times New Roman"/>
          <w:bCs/>
          <w:sz w:val="24"/>
          <w:szCs w:val="24"/>
          <w:lang w:val="sr-Cyrl-CS"/>
        </w:rPr>
        <w:t>За стамбене заједнице потребно је да сваки стан попуни одговарајући образац који ће се сабрати за сваку стамбену зграду и наћи његова средња вредност.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sectPr w:rsidR="00030EE3" w:rsidRPr="0066540E" w:rsidSect="0066540E">
      <w:headerReference w:type="default" r:id="rId9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B2E95F" w14:textId="77777777" w:rsidR="00194750" w:rsidRDefault="00194750" w:rsidP="00CB7E8C">
      <w:pPr>
        <w:spacing w:after="0" w:line="240" w:lineRule="auto"/>
      </w:pPr>
      <w:r>
        <w:separator/>
      </w:r>
    </w:p>
  </w:endnote>
  <w:endnote w:type="continuationSeparator" w:id="0">
    <w:p w14:paraId="69079EAD" w14:textId="77777777" w:rsidR="00194750" w:rsidRDefault="00194750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Arial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67C179" w14:textId="77777777" w:rsidR="00194750" w:rsidRDefault="00194750" w:rsidP="00CB7E8C">
      <w:pPr>
        <w:spacing w:after="0" w:line="240" w:lineRule="auto"/>
      </w:pPr>
      <w:r>
        <w:separator/>
      </w:r>
    </w:p>
  </w:footnote>
  <w:footnote w:type="continuationSeparator" w:id="0">
    <w:p w14:paraId="7BD58281" w14:textId="77777777" w:rsidR="00194750" w:rsidRDefault="00194750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3B876B" w14:textId="34B2EB3E" w:rsidR="00C254F6" w:rsidRPr="0066540E" w:rsidRDefault="00C254F6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0585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F07"/>
    <w:rsid w:val="00194750"/>
    <w:rsid w:val="00201EE4"/>
    <w:rsid w:val="0020470D"/>
    <w:rsid w:val="00215AAC"/>
    <w:rsid w:val="002264EA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4310C"/>
    <w:rsid w:val="00451A10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D55ED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A537D"/>
    <w:rsid w:val="006C252A"/>
    <w:rsid w:val="006C4891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7E37D4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D3861"/>
    <w:rsid w:val="009E1035"/>
    <w:rsid w:val="009E2DD9"/>
    <w:rsid w:val="009F3C49"/>
    <w:rsid w:val="00A001EB"/>
    <w:rsid w:val="00A0389E"/>
    <w:rsid w:val="00A30860"/>
    <w:rsid w:val="00A30C39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254F6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55D56"/>
    <w:rsid w:val="00E602FC"/>
    <w:rsid w:val="00E77614"/>
    <w:rsid w:val="00E824A4"/>
    <w:rsid w:val="00E85733"/>
    <w:rsid w:val="00E971D9"/>
    <w:rsid w:val="00EF59A7"/>
    <w:rsid w:val="00F06655"/>
    <w:rsid w:val="00F22C3C"/>
    <w:rsid w:val="00F26C03"/>
    <w:rsid w:val="00F43B94"/>
    <w:rsid w:val="00F46C23"/>
    <w:rsid w:val="00F7002D"/>
    <w:rsid w:val="00F775AD"/>
    <w:rsid w:val="00F85A30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30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19" Type="http://schemas.microsoft.com/office/2018/08/relationships/commentsExtensible" Target="commentsExtensi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89FDC9-B3DB-4373-8313-C3EDCB3A1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932</Words>
  <Characters>1101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DIREKCIJA-TEHNIKA</cp:lastModifiedBy>
  <cp:revision>2</cp:revision>
  <cp:lastPrinted>2021-07-21T07:14:00Z</cp:lastPrinted>
  <dcterms:created xsi:type="dcterms:W3CDTF">2022-07-04T07:17:00Z</dcterms:created>
  <dcterms:modified xsi:type="dcterms:W3CDTF">2022-07-04T07:17:00Z</dcterms:modified>
</cp:coreProperties>
</file>